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482AAA13"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761F41F6"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w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960AFB"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77777777" w:rsidR="00272848" w:rsidRDefault="00272848" w:rsidP="00272848">
      <w:pPr>
        <w:rPr>
          <w:rFonts w:cstheme="minorHAnsi"/>
          <w:color w:val="000000"/>
        </w:rPr>
      </w:pPr>
      <w:r w:rsidRPr="004B3485">
        <w:rPr>
          <w:rFonts w:cstheme="minorHAnsi"/>
          <w:b/>
          <w:bCs/>
          <w:color w:val="000000"/>
        </w:rPr>
        <w:t>Visual Studio 2020 version used</w:t>
      </w:r>
    </w:p>
    <w:p w14:paraId="266C35B0" w14:textId="78975509" w:rsidR="00272848" w:rsidRDefault="00272848" w:rsidP="00272848">
      <w:pPr>
        <w:rPr>
          <w:rFonts w:cstheme="minorHAnsi"/>
          <w:color w:val="000000"/>
        </w:rPr>
      </w:pPr>
      <w:r>
        <w:rPr>
          <w:rFonts w:cstheme="minorHAnsi"/>
          <w:color w:val="000000"/>
        </w:rPr>
        <w:t>VS2020 17.3.0 Preview 1.</w:t>
      </w:r>
      <w:r w:rsidR="00572E5B">
        <w:rPr>
          <w:rFonts w:cstheme="minorHAnsi"/>
          <w:color w:val="000000"/>
        </w:rPr>
        <w:t>2</w:t>
      </w:r>
    </w:p>
    <w:p w14:paraId="5300CA66" w14:textId="77777777" w:rsidR="008F610F" w:rsidRDefault="008F610F" w:rsidP="00051574"/>
    <w:p w14:paraId="082C14E2" w14:textId="77777777" w:rsidR="00ED2117" w:rsidRDefault="00ED2117" w:rsidP="00051574"/>
    <w:p w14:paraId="0F2EC7A8" w14:textId="77777777" w:rsidR="00D90D49" w:rsidRDefault="00D90D49" w:rsidP="00051574"/>
    <w:p w14:paraId="3411A329" w14:textId="77777777" w:rsidR="003845A0" w:rsidRPr="00CF48CA" w:rsidRDefault="003845A0" w:rsidP="00051574"/>
    <w:sectPr w:rsidR="003845A0"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C000F9FB" w:usb2="00040028"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ODWgBpwgqvLQAAAA=="/>
  </w:docVars>
  <w:rsids>
    <w:rsidRoot w:val="00E946F8"/>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3522"/>
    <w:rsid w:val="000239D7"/>
    <w:rsid w:val="00023D1E"/>
    <w:rsid w:val="00025AF2"/>
    <w:rsid w:val="00025FC4"/>
    <w:rsid w:val="0002646F"/>
    <w:rsid w:val="00026495"/>
    <w:rsid w:val="00031628"/>
    <w:rsid w:val="000373E2"/>
    <w:rsid w:val="00042BA8"/>
    <w:rsid w:val="00043BD9"/>
    <w:rsid w:val="000443BA"/>
    <w:rsid w:val="000465A9"/>
    <w:rsid w:val="000510A9"/>
    <w:rsid w:val="00051574"/>
    <w:rsid w:val="00051F49"/>
    <w:rsid w:val="00053B0A"/>
    <w:rsid w:val="000555FD"/>
    <w:rsid w:val="00055B0C"/>
    <w:rsid w:val="0005646E"/>
    <w:rsid w:val="00056F52"/>
    <w:rsid w:val="00057FD0"/>
    <w:rsid w:val="00065981"/>
    <w:rsid w:val="000661A9"/>
    <w:rsid w:val="00067978"/>
    <w:rsid w:val="00067B67"/>
    <w:rsid w:val="00071624"/>
    <w:rsid w:val="00072EA6"/>
    <w:rsid w:val="00074865"/>
    <w:rsid w:val="0007574E"/>
    <w:rsid w:val="000770F1"/>
    <w:rsid w:val="00080C86"/>
    <w:rsid w:val="00082215"/>
    <w:rsid w:val="00083C71"/>
    <w:rsid w:val="000841CE"/>
    <w:rsid w:val="00086A0C"/>
    <w:rsid w:val="00090936"/>
    <w:rsid w:val="000964F5"/>
    <w:rsid w:val="000A2AE5"/>
    <w:rsid w:val="000A2FFA"/>
    <w:rsid w:val="000A5A48"/>
    <w:rsid w:val="000A6530"/>
    <w:rsid w:val="000A7487"/>
    <w:rsid w:val="000B2D92"/>
    <w:rsid w:val="000B4B89"/>
    <w:rsid w:val="000B51FB"/>
    <w:rsid w:val="000C4CCB"/>
    <w:rsid w:val="000C7921"/>
    <w:rsid w:val="000C7DCD"/>
    <w:rsid w:val="000E3FAB"/>
    <w:rsid w:val="000E4618"/>
    <w:rsid w:val="000E4EED"/>
    <w:rsid w:val="000E63CF"/>
    <w:rsid w:val="000E7539"/>
    <w:rsid w:val="000F00C6"/>
    <w:rsid w:val="000F0E40"/>
    <w:rsid w:val="000F3EAF"/>
    <w:rsid w:val="000F40DF"/>
    <w:rsid w:val="000F74E3"/>
    <w:rsid w:val="000F7F9A"/>
    <w:rsid w:val="00101E7E"/>
    <w:rsid w:val="00101F77"/>
    <w:rsid w:val="00113FDE"/>
    <w:rsid w:val="00117D59"/>
    <w:rsid w:val="00117E61"/>
    <w:rsid w:val="00120BA6"/>
    <w:rsid w:val="00121A60"/>
    <w:rsid w:val="00121C77"/>
    <w:rsid w:val="001223C7"/>
    <w:rsid w:val="001263E4"/>
    <w:rsid w:val="001264E9"/>
    <w:rsid w:val="00132862"/>
    <w:rsid w:val="00134695"/>
    <w:rsid w:val="001346A1"/>
    <w:rsid w:val="00141443"/>
    <w:rsid w:val="001500C4"/>
    <w:rsid w:val="00150912"/>
    <w:rsid w:val="001524D4"/>
    <w:rsid w:val="0015294E"/>
    <w:rsid w:val="0015337B"/>
    <w:rsid w:val="001541E3"/>
    <w:rsid w:val="00156E9B"/>
    <w:rsid w:val="00157C6E"/>
    <w:rsid w:val="001606C4"/>
    <w:rsid w:val="00162E3C"/>
    <w:rsid w:val="00163AEB"/>
    <w:rsid w:val="001669C1"/>
    <w:rsid w:val="001672C7"/>
    <w:rsid w:val="001704E3"/>
    <w:rsid w:val="00171662"/>
    <w:rsid w:val="00171B29"/>
    <w:rsid w:val="001742CF"/>
    <w:rsid w:val="0018035E"/>
    <w:rsid w:val="00181FA3"/>
    <w:rsid w:val="00183569"/>
    <w:rsid w:val="0018611C"/>
    <w:rsid w:val="00187485"/>
    <w:rsid w:val="00191388"/>
    <w:rsid w:val="00193894"/>
    <w:rsid w:val="001949D2"/>
    <w:rsid w:val="001A3246"/>
    <w:rsid w:val="001A496B"/>
    <w:rsid w:val="001A4A96"/>
    <w:rsid w:val="001A596A"/>
    <w:rsid w:val="001B06FC"/>
    <w:rsid w:val="001B0846"/>
    <w:rsid w:val="001B1DDE"/>
    <w:rsid w:val="001B2740"/>
    <w:rsid w:val="001B3EEB"/>
    <w:rsid w:val="001B575D"/>
    <w:rsid w:val="001B62A1"/>
    <w:rsid w:val="001C0ED0"/>
    <w:rsid w:val="001C4748"/>
    <w:rsid w:val="001C63BD"/>
    <w:rsid w:val="001C7988"/>
    <w:rsid w:val="001D2752"/>
    <w:rsid w:val="001D4813"/>
    <w:rsid w:val="001D4F7A"/>
    <w:rsid w:val="001E17A4"/>
    <w:rsid w:val="001E1C6E"/>
    <w:rsid w:val="001E1F13"/>
    <w:rsid w:val="001E48DD"/>
    <w:rsid w:val="001E4969"/>
    <w:rsid w:val="001E72B5"/>
    <w:rsid w:val="001E73E5"/>
    <w:rsid w:val="001F4449"/>
    <w:rsid w:val="001F4980"/>
    <w:rsid w:val="001F4CBC"/>
    <w:rsid w:val="001F7FE5"/>
    <w:rsid w:val="00201D59"/>
    <w:rsid w:val="00203502"/>
    <w:rsid w:val="002063E7"/>
    <w:rsid w:val="00207405"/>
    <w:rsid w:val="002075F9"/>
    <w:rsid w:val="00210DB5"/>
    <w:rsid w:val="00210F27"/>
    <w:rsid w:val="00213486"/>
    <w:rsid w:val="0021413D"/>
    <w:rsid w:val="00214355"/>
    <w:rsid w:val="002241F5"/>
    <w:rsid w:val="002244FA"/>
    <w:rsid w:val="00230296"/>
    <w:rsid w:val="00230D84"/>
    <w:rsid w:val="00230F06"/>
    <w:rsid w:val="00233D6F"/>
    <w:rsid w:val="00233F90"/>
    <w:rsid w:val="002350AA"/>
    <w:rsid w:val="00236F63"/>
    <w:rsid w:val="00237588"/>
    <w:rsid w:val="002379D9"/>
    <w:rsid w:val="00237DB0"/>
    <w:rsid w:val="00242236"/>
    <w:rsid w:val="0024601D"/>
    <w:rsid w:val="0024725F"/>
    <w:rsid w:val="002476FA"/>
    <w:rsid w:val="00247779"/>
    <w:rsid w:val="00247E1D"/>
    <w:rsid w:val="00250B46"/>
    <w:rsid w:val="00251A8E"/>
    <w:rsid w:val="00255C6F"/>
    <w:rsid w:val="0026585C"/>
    <w:rsid w:val="00267D07"/>
    <w:rsid w:val="00270570"/>
    <w:rsid w:val="00272848"/>
    <w:rsid w:val="00273DAE"/>
    <w:rsid w:val="0027747D"/>
    <w:rsid w:val="00277AC7"/>
    <w:rsid w:val="002810E9"/>
    <w:rsid w:val="00282CC4"/>
    <w:rsid w:val="0028584D"/>
    <w:rsid w:val="00286F35"/>
    <w:rsid w:val="00292923"/>
    <w:rsid w:val="00293B94"/>
    <w:rsid w:val="00296C62"/>
    <w:rsid w:val="002A2DF2"/>
    <w:rsid w:val="002A3107"/>
    <w:rsid w:val="002A5679"/>
    <w:rsid w:val="002A63E0"/>
    <w:rsid w:val="002A74E2"/>
    <w:rsid w:val="002B5A35"/>
    <w:rsid w:val="002C056F"/>
    <w:rsid w:val="002C53B8"/>
    <w:rsid w:val="002C56B8"/>
    <w:rsid w:val="002C5D5C"/>
    <w:rsid w:val="002C7E59"/>
    <w:rsid w:val="002D3EB4"/>
    <w:rsid w:val="002D65A5"/>
    <w:rsid w:val="002D7FB6"/>
    <w:rsid w:val="002E589D"/>
    <w:rsid w:val="002F1CCE"/>
    <w:rsid w:val="002F2D4C"/>
    <w:rsid w:val="002F3FEC"/>
    <w:rsid w:val="002F4A38"/>
    <w:rsid w:val="002F583B"/>
    <w:rsid w:val="002F5A2C"/>
    <w:rsid w:val="002F6361"/>
    <w:rsid w:val="00302BCE"/>
    <w:rsid w:val="0030405B"/>
    <w:rsid w:val="003048A1"/>
    <w:rsid w:val="0030501D"/>
    <w:rsid w:val="00305AFF"/>
    <w:rsid w:val="003078B6"/>
    <w:rsid w:val="00310426"/>
    <w:rsid w:val="00311C88"/>
    <w:rsid w:val="003123CE"/>
    <w:rsid w:val="00313037"/>
    <w:rsid w:val="00315628"/>
    <w:rsid w:val="00316391"/>
    <w:rsid w:val="003171AF"/>
    <w:rsid w:val="003215DC"/>
    <w:rsid w:val="00330F43"/>
    <w:rsid w:val="00334A02"/>
    <w:rsid w:val="003356FB"/>
    <w:rsid w:val="003411F0"/>
    <w:rsid w:val="0034150E"/>
    <w:rsid w:val="00347273"/>
    <w:rsid w:val="00351122"/>
    <w:rsid w:val="00351134"/>
    <w:rsid w:val="00352C08"/>
    <w:rsid w:val="003534CE"/>
    <w:rsid w:val="00356C38"/>
    <w:rsid w:val="00357133"/>
    <w:rsid w:val="0036024C"/>
    <w:rsid w:val="00363D4C"/>
    <w:rsid w:val="00364F0C"/>
    <w:rsid w:val="00366BED"/>
    <w:rsid w:val="00366D36"/>
    <w:rsid w:val="003701DE"/>
    <w:rsid w:val="003736E0"/>
    <w:rsid w:val="00375BBF"/>
    <w:rsid w:val="003769B7"/>
    <w:rsid w:val="0038029E"/>
    <w:rsid w:val="003802A0"/>
    <w:rsid w:val="00382447"/>
    <w:rsid w:val="00382B4E"/>
    <w:rsid w:val="003834F6"/>
    <w:rsid w:val="003845A0"/>
    <w:rsid w:val="00386970"/>
    <w:rsid w:val="003942FB"/>
    <w:rsid w:val="00397C82"/>
    <w:rsid w:val="003A0E59"/>
    <w:rsid w:val="003A2D6A"/>
    <w:rsid w:val="003A38D7"/>
    <w:rsid w:val="003A39E5"/>
    <w:rsid w:val="003A3DB5"/>
    <w:rsid w:val="003B61E1"/>
    <w:rsid w:val="003C031D"/>
    <w:rsid w:val="003C1675"/>
    <w:rsid w:val="003C29D5"/>
    <w:rsid w:val="003C37E9"/>
    <w:rsid w:val="003C3B24"/>
    <w:rsid w:val="003C6636"/>
    <w:rsid w:val="003C7859"/>
    <w:rsid w:val="003D1086"/>
    <w:rsid w:val="003D79DB"/>
    <w:rsid w:val="003E13DA"/>
    <w:rsid w:val="003E2CBC"/>
    <w:rsid w:val="003E3072"/>
    <w:rsid w:val="003E3768"/>
    <w:rsid w:val="003F04AD"/>
    <w:rsid w:val="003F7B04"/>
    <w:rsid w:val="0040302F"/>
    <w:rsid w:val="00404FF9"/>
    <w:rsid w:val="00405F80"/>
    <w:rsid w:val="00406182"/>
    <w:rsid w:val="00407DDC"/>
    <w:rsid w:val="00407F8F"/>
    <w:rsid w:val="00410276"/>
    <w:rsid w:val="004122E3"/>
    <w:rsid w:val="00412DAB"/>
    <w:rsid w:val="00422CAA"/>
    <w:rsid w:val="00423ACE"/>
    <w:rsid w:val="0042416B"/>
    <w:rsid w:val="004257C7"/>
    <w:rsid w:val="00426400"/>
    <w:rsid w:val="00426B5E"/>
    <w:rsid w:val="00431D63"/>
    <w:rsid w:val="00435529"/>
    <w:rsid w:val="00440952"/>
    <w:rsid w:val="00441206"/>
    <w:rsid w:val="00444E86"/>
    <w:rsid w:val="00445388"/>
    <w:rsid w:val="00447AB2"/>
    <w:rsid w:val="004513E1"/>
    <w:rsid w:val="00451E8B"/>
    <w:rsid w:val="00452E4E"/>
    <w:rsid w:val="004534DA"/>
    <w:rsid w:val="004548B7"/>
    <w:rsid w:val="004549DF"/>
    <w:rsid w:val="00454B82"/>
    <w:rsid w:val="00454D86"/>
    <w:rsid w:val="00456691"/>
    <w:rsid w:val="0046018F"/>
    <w:rsid w:val="00460866"/>
    <w:rsid w:val="00461D51"/>
    <w:rsid w:val="0046293F"/>
    <w:rsid w:val="00463862"/>
    <w:rsid w:val="0046592C"/>
    <w:rsid w:val="00467966"/>
    <w:rsid w:val="004711CE"/>
    <w:rsid w:val="00472D25"/>
    <w:rsid w:val="00476B41"/>
    <w:rsid w:val="0048158F"/>
    <w:rsid w:val="00481F2F"/>
    <w:rsid w:val="00482E4F"/>
    <w:rsid w:val="00491FE3"/>
    <w:rsid w:val="004946CD"/>
    <w:rsid w:val="00495C1B"/>
    <w:rsid w:val="004A0597"/>
    <w:rsid w:val="004A25CF"/>
    <w:rsid w:val="004B07BB"/>
    <w:rsid w:val="004B0D22"/>
    <w:rsid w:val="004B2294"/>
    <w:rsid w:val="004B3485"/>
    <w:rsid w:val="004B3F09"/>
    <w:rsid w:val="004B4F8C"/>
    <w:rsid w:val="004B5E9D"/>
    <w:rsid w:val="004B6995"/>
    <w:rsid w:val="004B7DBF"/>
    <w:rsid w:val="004C02D7"/>
    <w:rsid w:val="004C159A"/>
    <w:rsid w:val="004C1BE2"/>
    <w:rsid w:val="004C45C5"/>
    <w:rsid w:val="004C6309"/>
    <w:rsid w:val="004D0992"/>
    <w:rsid w:val="004D0B0F"/>
    <w:rsid w:val="004D1729"/>
    <w:rsid w:val="004D1EFF"/>
    <w:rsid w:val="004D3846"/>
    <w:rsid w:val="004D5997"/>
    <w:rsid w:val="004D63C4"/>
    <w:rsid w:val="004E2438"/>
    <w:rsid w:val="004E2808"/>
    <w:rsid w:val="004E3664"/>
    <w:rsid w:val="004E7490"/>
    <w:rsid w:val="004F114D"/>
    <w:rsid w:val="004F1609"/>
    <w:rsid w:val="004F54D0"/>
    <w:rsid w:val="004F58EE"/>
    <w:rsid w:val="004F5DB1"/>
    <w:rsid w:val="004F7C5B"/>
    <w:rsid w:val="00500A18"/>
    <w:rsid w:val="00502276"/>
    <w:rsid w:val="005042B2"/>
    <w:rsid w:val="005050AE"/>
    <w:rsid w:val="00505E88"/>
    <w:rsid w:val="005071AC"/>
    <w:rsid w:val="00510C75"/>
    <w:rsid w:val="00512BA1"/>
    <w:rsid w:val="005138AA"/>
    <w:rsid w:val="00513A8A"/>
    <w:rsid w:val="00515FF3"/>
    <w:rsid w:val="005166DC"/>
    <w:rsid w:val="005179F4"/>
    <w:rsid w:val="005241ED"/>
    <w:rsid w:val="00524F0F"/>
    <w:rsid w:val="0052626E"/>
    <w:rsid w:val="0052649A"/>
    <w:rsid w:val="00527413"/>
    <w:rsid w:val="00527E33"/>
    <w:rsid w:val="005372FA"/>
    <w:rsid w:val="005408F7"/>
    <w:rsid w:val="00540AF5"/>
    <w:rsid w:val="005434FA"/>
    <w:rsid w:val="005436E4"/>
    <w:rsid w:val="005442F3"/>
    <w:rsid w:val="005448F8"/>
    <w:rsid w:val="00550DDD"/>
    <w:rsid w:val="00551972"/>
    <w:rsid w:val="00552D75"/>
    <w:rsid w:val="00553C47"/>
    <w:rsid w:val="00554477"/>
    <w:rsid w:val="005573D3"/>
    <w:rsid w:val="0056156C"/>
    <w:rsid w:val="00561EB5"/>
    <w:rsid w:val="00565FD4"/>
    <w:rsid w:val="005667B6"/>
    <w:rsid w:val="005667D5"/>
    <w:rsid w:val="00570DEC"/>
    <w:rsid w:val="00572E5B"/>
    <w:rsid w:val="00573321"/>
    <w:rsid w:val="00576AB3"/>
    <w:rsid w:val="00577FAA"/>
    <w:rsid w:val="005805C2"/>
    <w:rsid w:val="005814B0"/>
    <w:rsid w:val="00582739"/>
    <w:rsid w:val="005845F7"/>
    <w:rsid w:val="00584E71"/>
    <w:rsid w:val="00585951"/>
    <w:rsid w:val="0058638A"/>
    <w:rsid w:val="00590C12"/>
    <w:rsid w:val="00591367"/>
    <w:rsid w:val="00591F13"/>
    <w:rsid w:val="0059277B"/>
    <w:rsid w:val="00594B84"/>
    <w:rsid w:val="0059611D"/>
    <w:rsid w:val="005970C1"/>
    <w:rsid w:val="00597159"/>
    <w:rsid w:val="005A30FE"/>
    <w:rsid w:val="005B2994"/>
    <w:rsid w:val="005C10E6"/>
    <w:rsid w:val="005C119E"/>
    <w:rsid w:val="005C5412"/>
    <w:rsid w:val="005C5640"/>
    <w:rsid w:val="005C6A4C"/>
    <w:rsid w:val="005C71C6"/>
    <w:rsid w:val="005C7367"/>
    <w:rsid w:val="005C7C0F"/>
    <w:rsid w:val="005D0061"/>
    <w:rsid w:val="005D0751"/>
    <w:rsid w:val="005D0EC9"/>
    <w:rsid w:val="005D5DEA"/>
    <w:rsid w:val="005D68EA"/>
    <w:rsid w:val="005D7B90"/>
    <w:rsid w:val="005E1F45"/>
    <w:rsid w:val="005E364D"/>
    <w:rsid w:val="005E73D3"/>
    <w:rsid w:val="005F1551"/>
    <w:rsid w:val="005F19BF"/>
    <w:rsid w:val="005F2123"/>
    <w:rsid w:val="005F36FB"/>
    <w:rsid w:val="005F6F43"/>
    <w:rsid w:val="005F7D7F"/>
    <w:rsid w:val="006004E8"/>
    <w:rsid w:val="00601A50"/>
    <w:rsid w:val="006026AE"/>
    <w:rsid w:val="00603BFB"/>
    <w:rsid w:val="006067FB"/>
    <w:rsid w:val="00611643"/>
    <w:rsid w:val="00611BB2"/>
    <w:rsid w:val="0061516F"/>
    <w:rsid w:val="00615792"/>
    <w:rsid w:val="00615937"/>
    <w:rsid w:val="00616B52"/>
    <w:rsid w:val="00617107"/>
    <w:rsid w:val="00620937"/>
    <w:rsid w:val="006230B3"/>
    <w:rsid w:val="006233ED"/>
    <w:rsid w:val="00624C30"/>
    <w:rsid w:val="006258E7"/>
    <w:rsid w:val="00633F6E"/>
    <w:rsid w:val="006355E5"/>
    <w:rsid w:val="006415C8"/>
    <w:rsid w:val="006428B8"/>
    <w:rsid w:val="00643148"/>
    <w:rsid w:val="00643777"/>
    <w:rsid w:val="00646827"/>
    <w:rsid w:val="006474E4"/>
    <w:rsid w:val="0065068B"/>
    <w:rsid w:val="006519B1"/>
    <w:rsid w:val="00664B7A"/>
    <w:rsid w:val="006667E1"/>
    <w:rsid w:val="00670BC4"/>
    <w:rsid w:val="00671651"/>
    <w:rsid w:val="00671921"/>
    <w:rsid w:val="00671B16"/>
    <w:rsid w:val="006738AC"/>
    <w:rsid w:val="00681676"/>
    <w:rsid w:val="00682BB7"/>
    <w:rsid w:val="00684000"/>
    <w:rsid w:val="006841B0"/>
    <w:rsid w:val="00687446"/>
    <w:rsid w:val="00694DD3"/>
    <w:rsid w:val="00697E04"/>
    <w:rsid w:val="006A007A"/>
    <w:rsid w:val="006A0751"/>
    <w:rsid w:val="006A0B79"/>
    <w:rsid w:val="006A0F11"/>
    <w:rsid w:val="006A1BBE"/>
    <w:rsid w:val="006A4234"/>
    <w:rsid w:val="006A460D"/>
    <w:rsid w:val="006A6A09"/>
    <w:rsid w:val="006A7197"/>
    <w:rsid w:val="006A7728"/>
    <w:rsid w:val="006A7F7B"/>
    <w:rsid w:val="006B02F7"/>
    <w:rsid w:val="006B11E0"/>
    <w:rsid w:val="006B3903"/>
    <w:rsid w:val="006B4AA1"/>
    <w:rsid w:val="006B7967"/>
    <w:rsid w:val="006C0E43"/>
    <w:rsid w:val="006C178C"/>
    <w:rsid w:val="006C2E4C"/>
    <w:rsid w:val="006C2F2C"/>
    <w:rsid w:val="006C55FA"/>
    <w:rsid w:val="006C567B"/>
    <w:rsid w:val="006C698F"/>
    <w:rsid w:val="006C7691"/>
    <w:rsid w:val="006D0DB4"/>
    <w:rsid w:val="006D656A"/>
    <w:rsid w:val="006D6D47"/>
    <w:rsid w:val="006E2BA3"/>
    <w:rsid w:val="006E3596"/>
    <w:rsid w:val="006E51E9"/>
    <w:rsid w:val="006E577E"/>
    <w:rsid w:val="006E62D5"/>
    <w:rsid w:val="006E67CD"/>
    <w:rsid w:val="006E7071"/>
    <w:rsid w:val="006F230B"/>
    <w:rsid w:val="006F2BD2"/>
    <w:rsid w:val="006F4F08"/>
    <w:rsid w:val="00700816"/>
    <w:rsid w:val="00707645"/>
    <w:rsid w:val="00713611"/>
    <w:rsid w:val="00713DF3"/>
    <w:rsid w:val="0071568D"/>
    <w:rsid w:val="00715D45"/>
    <w:rsid w:val="00716068"/>
    <w:rsid w:val="00723211"/>
    <w:rsid w:val="007232F9"/>
    <w:rsid w:val="007248D5"/>
    <w:rsid w:val="00724BD6"/>
    <w:rsid w:val="007250E3"/>
    <w:rsid w:val="00725CAC"/>
    <w:rsid w:val="00727AD4"/>
    <w:rsid w:val="00731D34"/>
    <w:rsid w:val="007326A0"/>
    <w:rsid w:val="00734F92"/>
    <w:rsid w:val="00737D28"/>
    <w:rsid w:val="00740A33"/>
    <w:rsid w:val="00740AF0"/>
    <w:rsid w:val="00742C41"/>
    <w:rsid w:val="00744B84"/>
    <w:rsid w:val="00751CF7"/>
    <w:rsid w:val="00754BF6"/>
    <w:rsid w:val="00760F7E"/>
    <w:rsid w:val="00761851"/>
    <w:rsid w:val="00761A79"/>
    <w:rsid w:val="0077686C"/>
    <w:rsid w:val="00784144"/>
    <w:rsid w:val="007852BF"/>
    <w:rsid w:val="00793EC6"/>
    <w:rsid w:val="00794234"/>
    <w:rsid w:val="00795BB4"/>
    <w:rsid w:val="007970B2"/>
    <w:rsid w:val="007A2D45"/>
    <w:rsid w:val="007A4C0C"/>
    <w:rsid w:val="007B133F"/>
    <w:rsid w:val="007B1694"/>
    <w:rsid w:val="007B2093"/>
    <w:rsid w:val="007B34B0"/>
    <w:rsid w:val="007B3C4E"/>
    <w:rsid w:val="007B41C2"/>
    <w:rsid w:val="007B73A7"/>
    <w:rsid w:val="007C0C9E"/>
    <w:rsid w:val="007C3C3B"/>
    <w:rsid w:val="007C625D"/>
    <w:rsid w:val="007C7171"/>
    <w:rsid w:val="007D0D18"/>
    <w:rsid w:val="007D2D53"/>
    <w:rsid w:val="007D31BC"/>
    <w:rsid w:val="007D43BC"/>
    <w:rsid w:val="007D4B8D"/>
    <w:rsid w:val="007D4F16"/>
    <w:rsid w:val="007D516F"/>
    <w:rsid w:val="007D6A0E"/>
    <w:rsid w:val="007D6E4A"/>
    <w:rsid w:val="007E0659"/>
    <w:rsid w:val="007E1021"/>
    <w:rsid w:val="007E4773"/>
    <w:rsid w:val="007E72F7"/>
    <w:rsid w:val="007F1871"/>
    <w:rsid w:val="007F1C97"/>
    <w:rsid w:val="007F3869"/>
    <w:rsid w:val="008013F7"/>
    <w:rsid w:val="00802FBE"/>
    <w:rsid w:val="00806F8B"/>
    <w:rsid w:val="00810BC3"/>
    <w:rsid w:val="00813C2A"/>
    <w:rsid w:val="00826D2E"/>
    <w:rsid w:val="0083020A"/>
    <w:rsid w:val="008315CD"/>
    <w:rsid w:val="00832830"/>
    <w:rsid w:val="008364F2"/>
    <w:rsid w:val="00837ED3"/>
    <w:rsid w:val="00840E34"/>
    <w:rsid w:val="00841479"/>
    <w:rsid w:val="008437BE"/>
    <w:rsid w:val="00844835"/>
    <w:rsid w:val="0084560A"/>
    <w:rsid w:val="008460A9"/>
    <w:rsid w:val="00846A72"/>
    <w:rsid w:val="008477E1"/>
    <w:rsid w:val="00852B91"/>
    <w:rsid w:val="0085359D"/>
    <w:rsid w:val="00853D48"/>
    <w:rsid w:val="0085420E"/>
    <w:rsid w:val="008572A8"/>
    <w:rsid w:val="0087057C"/>
    <w:rsid w:val="00870BD1"/>
    <w:rsid w:val="00871C09"/>
    <w:rsid w:val="008753CA"/>
    <w:rsid w:val="00875B9B"/>
    <w:rsid w:val="00877D70"/>
    <w:rsid w:val="00880C5F"/>
    <w:rsid w:val="00881454"/>
    <w:rsid w:val="008824C4"/>
    <w:rsid w:val="00882FC5"/>
    <w:rsid w:val="0088404F"/>
    <w:rsid w:val="008868F3"/>
    <w:rsid w:val="008872FB"/>
    <w:rsid w:val="00887E19"/>
    <w:rsid w:val="00890601"/>
    <w:rsid w:val="0089094E"/>
    <w:rsid w:val="00891406"/>
    <w:rsid w:val="00891653"/>
    <w:rsid w:val="00891FB8"/>
    <w:rsid w:val="00892ED2"/>
    <w:rsid w:val="00893D4E"/>
    <w:rsid w:val="00897702"/>
    <w:rsid w:val="00897BB6"/>
    <w:rsid w:val="008A0148"/>
    <w:rsid w:val="008A2522"/>
    <w:rsid w:val="008A3C74"/>
    <w:rsid w:val="008A627C"/>
    <w:rsid w:val="008B11DA"/>
    <w:rsid w:val="008B21EF"/>
    <w:rsid w:val="008B7F65"/>
    <w:rsid w:val="008C07F1"/>
    <w:rsid w:val="008C3B05"/>
    <w:rsid w:val="008C49EC"/>
    <w:rsid w:val="008D00E0"/>
    <w:rsid w:val="008D247D"/>
    <w:rsid w:val="008D2A74"/>
    <w:rsid w:val="008D5FDB"/>
    <w:rsid w:val="008D670E"/>
    <w:rsid w:val="008D72F0"/>
    <w:rsid w:val="008D79E2"/>
    <w:rsid w:val="008E3A84"/>
    <w:rsid w:val="008E3B0D"/>
    <w:rsid w:val="008E4AF6"/>
    <w:rsid w:val="008E4B8E"/>
    <w:rsid w:val="008E5E70"/>
    <w:rsid w:val="008E711B"/>
    <w:rsid w:val="008E7361"/>
    <w:rsid w:val="008F05C4"/>
    <w:rsid w:val="008F221A"/>
    <w:rsid w:val="008F32FF"/>
    <w:rsid w:val="008F4BEE"/>
    <w:rsid w:val="008F610F"/>
    <w:rsid w:val="009020BA"/>
    <w:rsid w:val="00904058"/>
    <w:rsid w:val="00912C90"/>
    <w:rsid w:val="0091348F"/>
    <w:rsid w:val="009135CC"/>
    <w:rsid w:val="00914324"/>
    <w:rsid w:val="009159EC"/>
    <w:rsid w:val="00916F73"/>
    <w:rsid w:val="00921ED5"/>
    <w:rsid w:val="00924DFF"/>
    <w:rsid w:val="009251B0"/>
    <w:rsid w:val="00925AB6"/>
    <w:rsid w:val="00926889"/>
    <w:rsid w:val="0093098B"/>
    <w:rsid w:val="009326C6"/>
    <w:rsid w:val="00935C88"/>
    <w:rsid w:val="00936A7E"/>
    <w:rsid w:val="00936BC0"/>
    <w:rsid w:val="009419A4"/>
    <w:rsid w:val="009436B2"/>
    <w:rsid w:val="00944A9B"/>
    <w:rsid w:val="00946B33"/>
    <w:rsid w:val="00946C3E"/>
    <w:rsid w:val="009516E8"/>
    <w:rsid w:val="00953374"/>
    <w:rsid w:val="009546D5"/>
    <w:rsid w:val="0095721A"/>
    <w:rsid w:val="00960944"/>
    <w:rsid w:val="00960AFB"/>
    <w:rsid w:val="00961EE8"/>
    <w:rsid w:val="00963263"/>
    <w:rsid w:val="009665C3"/>
    <w:rsid w:val="00967B3A"/>
    <w:rsid w:val="00972875"/>
    <w:rsid w:val="00974BC1"/>
    <w:rsid w:val="00980CC2"/>
    <w:rsid w:val="00982679"/>
    <w:rsid w:val="00982AAC"/>
    <w:rsid w:val="00983A3A"/>
    <w:rsid w:val="00984C06"/>
    <w:rsid w:val="00984E40"/>
    <w:rsid w:val="00986C31"/>
    <w:rsid w:val="00987ADC"/>
    <w:rsid w:val="00990536"/>
    <w:rsid w:val="00991B31"/>
    <w:rsid w:val="00994DE4"/>
    <w:rsid w:val="00996EFC"/>
    <w:rsid w:val="009A0339"/>
    <w:rsid w:val="009A407E"/>
    <w:rsid w:val="009A55EF"/>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4E6A"/>
    <w:rsid w:val="009D5A6A"/>
    <w:rsid w:val="009D6994"/>
    <w:rsid w:val="009D7BCF"/>
    <w:rsid w:val="009E0297"/>
    <w:rsid w:val="009E188E"/>
    <w:rsid w:val="009E6F0B"/>
    <w:rsid w:val="009F00E0"/>
    <w:rsid w:val="009F0AFE"/>
    <w:rsid w:val="009F2C55"/>
    <w:rsid w:val="009F3FE7"/>
    <w:rsid w:val="009F43CE"/>
    <w:rsid w:val="009F5963"/>
    <w:rsid w:val="009F6731"/>
    <w:rsid w:val="009F67EC"/>
    <w:rsid w:val="00A02BE6"/>
    <w:rsid w:val="00A03A44"/>
    <w:rsid w:val="00A060B9"/>
    <w:rsid w:val="00A075C0"/>
    <w:rsid w:val="00A0783D"/>
    <w:rsid w:val="00A1248C"/>
    <w:rsid w:val="00A13552"/>
    <w:rsid w:val="00A15D4A"/>
    <w:rsid w:val="00A2209C"/>
    <w:rsid w:val="00A24CA7"/>
    <w:rsid w:val="00A3289A"/>
    <w:rsid w:val="00A337EA"/>
    <w:rsid w:val="00A418A9"/>
    <w:rsid w:val="00A41A79"/>
    <w:rsid w:val="00A42E85"/>
    <w:rsid w:val="00A43033"/>
    <w:rsid w:val="00A45C6D"/>
    <w:rsid w:val="00A47C34"/>
    <w:rsid w:val="00A55E13"/>
    <w:rsid w:val="00A60AD3"/>
    <w:rsid w:val="00A61200"/>
    <w:rsid w:val="00A67E31"/>
    <w:rsid w:val="00A734BE"/>
    <w:rsid w:val="00A75E03"/>
    <w:rsid w:val="00A763D2"/>
    <w:rsid w:val="00A8328C"/>
    <w:rsid w:val="00A83716"/>
    <w:rsid w:val="00A85B7F"/>
    <w:rsid w:val="00A86592"/>
    <w:rsid w:val="00A946B5"/>
    <w:rsid w:val="00A948DB"/>
    <w:rsid w:val="00AA04AD"/>
    <w:rsid w:val="00AA0ADF"/>
    <w:rsid w:val="00AA0C40"/>
    <w:rsid w:val="00AA176B"/>
    <w:rsid w:val="00AA35D6"/>
    <w:rsid w:val="00AA39A1"/>
    <w:rsid w:val="00AA3F8E"/>
    <w:rsid w:val="00AA62A7"/>
    <w:rsid w:val="00AA78F3"/>
    <w:rsid w:val="00AA7CD7"/>
    <w:rsid w:val="00AB0372"/>
    <w:rsid w:val="00AB1744"/>
    <w:rsid w:val="00AB1882"/>
    <w:rsid w:val="00AB26CC"/>
    <w:rsid w:val="00AC454E"/>
    <w:rsid w:val="00AC45A9"/>
    <w:rsid w:val="00AC4B5B"/>
    <w:rsid w:val="00AD2079"/>
    <w:rsid w:val="00AD2B9A"/>
    <w:rsid w:val="00AE023F"/>
    <w:rsid w:val="00AE0FAF"/>
    <w:rsid w:val="00AE293E"/>
    <w:rsid w:val="00AE50F8"/>
    <w:rsid w:val="00AF0D0A"/>
    <w:rsid w:val="00AF1A61"/>
    <w:rsid w:val="00AF5619"/>
    <w:rsid w:val="00AF616E"/>
    <w:rsid w:val="00AF7798"/>
    <w:rsid w:val="00B00FEF"/>
    <w:rsid w:val="00B0689F"/>
    <w:rsid w:val="00B06F98"/>
    <w:rsid w:val="00B11653"/>
    <w:rsid w:val="00B11AF7"/>
    <w:rsid w:val="00B13032"/>
    <w:rsid w:val="00B13E5B"/>
    <w:rsid w:val="00B14A83"/>
    <w:rsid w:val="00B15C24"/>
    <w:rsid w:val="00B164E3"/>
    <w:rsid w:val="00B2702B"/>
    <w:rsid w:val="00B32265"/>
    <w:rsid w:val="00B32AFA"/>
    <w:rsid w:val="00B33324"/>
    <w:rsid w:val="00B344C2"/>
    <w:rsid w:val="00B36333"/>
    <w:rsid w:val="00B41DFB"/>
    <w:rsid w:val="00B46FA4"/>
    <w:rsid w:val="00B520CF"/>
    <w:rsid w:val="00B534DB"/>
    <w:rsid w:val="00B54E83"/>
    <w:rsid w:val="00B55301"/>
    <w:rsid w:val="00B558D7"/>
    <w:rsid w:val="00B57832"/>
    <w:rsid w:val="00B6011A"/>
    <w:rsid w:val="00B633BE"/>
    <w:rsid w:val="00B64646"/>
    <w:rsid w:val="00B66567"/>
    <w:rsid w:val="00B71409"/>
    <w:rsid w:val="00B7191B"/>
    <w:rsid w:val="00B72370"/>
    <w:rsid w:val="00B74BAD"/>
    <w:rsid w:val="00B7538B"/>
    <w:rsid w:val="00B76CD3"/>
    <w:rsid w:val="00B77AD3"/>
    <w:rsid w:val="00B80035"/>
    <w:rsid w:val="00B80346"/>
    <w:rsid w:val="00B80611"/>
    <w:rsid w:val="00B84EDF"/>
    <w:rsid w:val="00B851DE"/>
    <w:rsid w:val="00B91835"/>
    <w:rsid w:val="00B9216C"/>
    <w:rsid w:val="00B92DD8"/>
    <w:rsid w:val="00B93222"/>
    <w:rsid w:val="00B9376F"/>
    <w:rsid w:val="00B94719"/>
    <w:rsid w:val="00B9519B"/>
    <w:rsid w:val="00BA179F"/>
    <w:rsid w:val="00BA2AD7"/>
    <w:rsid w:val="00BA4D80"/>
    <w:rsid w:val="00BB030A"/>
    <w:rsid w:val="00BB0614"/>
    <w:rsid w:val="00BB32E1"/>
    <w:rsid w:val="00BB465F"/>
    <w:rsid w:val="00BB4F03"/>
    <w:rsid w:val="00BB7721"/>
    <w:rsid w:val="00BB7ECC"/>
    <w:rsid w:val="00BC3769"/>
    <w:rsid w:val="00BC68C2"/>
    <w:rsid w:val="00BD1D27"/>
    <w:rsid w:val="00BD3AAC"/>
    <w:rsid w:val="00BD3AFA"/>
    <w:rsid w:val="00BD49FA"/>
    <w:rsid w:val="00BD60ED"/>
    <w:rsid w:val="00BD6C43"/>
    <w:rsid w:val="00BE0DF3"/>
    <w:rsid w:val="00BE0EC8"/>
    <w:rsid w:val="00BE4AAB"/>
    <w:rsid w:val="00BE5B09"/>
    <w:rsid w:val="00BE66CE"/>
    <w:rsid w:val="00BF429C"/>
    <w:rsid w:val="00C01453"/>
    <w:rsid w:val="00C01578"/>
    <w:rsid w:val="00C01B7F"/>
    <w:rsid w:val="00C02638"/>
    <w:rsid w:val="00C03B29"/>
    <w:rsid w:val="00C05073"/>
    <w:rsid w:val="00C078B4"/>
    <w:rsid w:val="00C121D0"/>
    <w:rsid w:val="00C15C8C"/>
    <w:rsid w:val="00C1651C"/>
    <w:rsid w:val="00C20CB1"/>
    <w:rsid w:val="00C21BF9"/>
    <w:rsid w:val="00C2690F"/>
    <w:rsid w:val="00C27499"/>
    <w:rsid w:val="00C34226"/>
    <w:rsid w:val="00C35096"/>
    <w:rsid w:val="00C42BD9"/>
    <w:rsid w:val="00C45B07"/>
    <w:rsid w:val="00C52797"/>
    <w:rsid w:val="00C555B3"/>
    <w:rsid w:val="00C56593"/>
    <w:rsid w:val="00C571BB"/>
    <w:rsid w:val="00C62E77"/>
    <w:rsid w:val="00C7033A"/>
    <w:rsid w:val="00C7097D"/>
    <w:rsid w:val="00C752F3"/>
    <w:rsid w:val="00C754EC"/>
    <w:rsid w:val="00C76E62"/>
    <w:rsid w:val="00C772FE"/>
    <w:rsid w:val="00C80248"/>
    <w:rsid w:val="00C80A1C"/>
    <w:rsid w:val="00C8150C"/>
    <w:rsid w:val="00C824A1"/>
    <w:rsid w:val="00C84EE1"/>
    <w:rsid w:val="00C91FCC"/>
    <w:rsid w:val="00C922DD"/>
    <w:rsid w:val="00C92911"/>
    <w:rsid w:val="00C93D16"/>
    <w:rsid w:val="00C94FF2"/>
    <w:rsid w:val="00C975AC"/>
    <w:rsid w:val="00CA4A3B"/>
    <w:rsid w:val="00CA77B5"/>
    <w:rsid w:val="00CB2452"/>
    <w:rsid w:val="00CC128B"/>
    <w:rsid w:val="00CC36DB"/>
    <w:rsid w:val="00CC7064"/>
    <w:rsid w:val="00CC7189"/>
    <w:rsid w:val="00CD1021"/>
    <w:rsid w:val="00CD1854"/>
    <w:rsid w:val="00CE05DC"/>
    <w:rsid w:val="00CE5B2C"/>
    <w:rsid w:val="00CE5C1E"/>
    <w:rsid w:val="00CE73EE"/>
    <w:rsid w:val="00CF1D13"/>
    <w:rsid w:val="00CF3548"/>
    <w:rsid w:val="00CF48CA"/>
    <w:rsid w:val="00CF68D7"/>
    <w:rsid w:val="00D0218F"/>
    <w:rsid w:val="00D031AC"/>
    <w:rsid w:val="00D03F63"/>
    <w:rsid w:val="00D03F94"/>
    <w:rsid w:val="00D056DC"/>
    <w:rsid w:val="00D06BC8"/>
    <w:rsid w:val="00D070D3"/>
    <w:rsid w:val="00D142CF"/>
    <w:rsid w:val="00D146EC"/>
    <w:rsid w:val="00D148EB"/>
    <w:rsid w:val="00D17370"/>
    <w:rsid w:val="00D20BCC"/>
    <w:rsid w:val="00D212E0"/>
    <w:rsid w:val="00D21ADD"/>
    <w:rsid w:val="00D22DD7"/>
    <w:rsid w:val="00D24C27"/>
    <w:rsid w:val="00D272FC"/>
    <w:rsid w:val="00D30312"/>
    <w:rsid w:val="00D32D1C"/>
    <w:rsid w:val="00D34D47"/>
    <w:rsid w:val="00D350DA"/>
    <w:rsid w:val="00D355B1"/>
    <w:rsid w:val="00D41FF9"/>
    <w:rsid w:val="00D438AA"/>
    <w:rsid w:val="00D47017"/>
    <w:rsid w:val="00D5126E"/>
    <w:rsid w:val="00D537A4"/>
    <w:rsid w:val="00D5613C"/>
    <w:rsid w:val="00D565B4"/>
    <w:rsid w:val="00D56E9A"/>
    <w:rsid w:val="00D56F30"/>
    <w:rsid w:val="00D57C8C"/>
    <w:rsid w:val="00D603E6"/>
    <w:rsid w:val="00D605BF"/>
    <w:rsid w:val="00D60ADC"/>
    <w:rsid w:val="00D63984"/>
    <w:rsid w:val="00D66A50"/>
    <w:rsid w:val="00D66D1A"/>
    <w:rsid w:val="00D70C20"/>
    <w:rsid w:val="00D71EF3"/>
    <w:rsid w:val="00D7254E"/>
    <w:rsid w:val="00D730CE"/>
    <w:rsid w:val="00D73C6F"/>
    <w:rsid w:val="00D76A69"/>
    <w:rsid w:val="00D76C4D"/>
    <w:rsid w:val="00D8065A"/>
    <w:rsid w:val="00D82062"/>
    <w:rsid w:val="00D84B3E"/>
    <w:rsid w:val="00D851AF"/>
    <w:rsid w:val="00D85760"/>
    <w:rsid w:val="00D87C73"/>
    <w:rsid w:val="00D900B9"/>
    <w:rsid w:val="00D90D49"/>
    <w:rsid w:val="00D919C9"/>
    <w:rsid w:val="00D92773"/>
    <w:rsid w:val="00D928D1"/>
    <w:rsid w:val="00D93F7C"/>
    <w:rsid w:val="00DA1342"/>
    <w:rsid w:val="00DA34B0"/>
    <w:rsid w:val="00DA3CF2"/>
    <w:rsid w:val="00DB23EC"/>
    <w:rsid w:val="00DB35D3"/>
    <w:rsid w:val="00DB4A0F"/>
    <w:rsid w:val="00DB4CEB"/>
    <w:rsid w:val="00DB56DD"/>
    <w:rsid w:val="00DB56EB"/>
    <w:rsid w:val="00DB67F5"/>
    <w:rsid w:val="00DB701E"/>
    <w:rsid w:val="00DC0389"/>
    <w:rsid w:val="00DC470A"/>
    <w:rsid w:val="00DC48F7"/>
    <w:rsid w:val="00DC694A"/>
    <w:rsid w:val="00DD0966"/>
    <w:rsid w:val="00DD2843"/>
    <w:rsid w:val="00DD3237"/>
    <w:rsid w:val="00DD56C5"/>
    <w:rsid w:val="00DE10C4"/>
    <w:rsid w:val="00DE4B4E"/>
    <w:rsid w:val="00DE75E5"/>
    <w:rsid w:val="00DF08C6"/>
    <w:rsid w:val="00DF2083"/>
    <w:rsid w:val="00DF2099"/>
    <w:rsid w:val="00DF50D4"/>
    <w:rsid w:val="00DF7109"/>
    <w:rsid w:val="00DF7C3B"/>
    <w:rsid w:val="00E00B0C"/>
    <w:rsid w:val="00E0415C"/>
    <w:rsid w:val="00E064C2"/>
    <w:rsid w:val="00E06D35"/>
    <w:rsid w:val="00E12608"/>
    <w:rsid w:val="00E1495D"/>
    <w:rsid w:val="00E1661D"/>
    <w:rsid w:val="00E171AE"/>
    <w:rsid w:val="00E20DFB"/>
    <w:rsid w:val="00E21822"/>
    <w:rsid w:val="00E21B7D"/>
    <w:rsid w:val="00E25E6E"/>
    <w:rsid w:val="00E27B72"/>
    <w:rsid w:val="00E3011A"/>
    <w:rsid w:val="00E306AF"/>
    <w:rsid w:val="00E31B04"/>
    <w:rsid w:val="00E34C85"/>
    <w:rsid w:val="00E3502C"/>
    <w:rsid w:val="00E404F4"/>
    <w:rsid w:val="00E41087"/>
    <w:rsid w:val="00E41E54"/>
    <w:rsid w:val="00E47E45"/>
    <w:rsid w:val="00E47F29"/>
    <w:rsid w:val="00E5068B"/>
    <w:rsid w:val="00E52544"/>
    <w:rsid w:val="00E53685"/>
    <w:rsid w:val="00E54355"/>
    <w:rsid w:val="00E57490"/>
    <w:rsid w:val="00E61618"/>
    <w:rsid w:val="00E62771"/>
    <w:rsid w:val="00E63A65"/>
    <w:rsid w:val="00E63CBF"/>
    <w:rsid w:val="00E671B5"/>
    <w:rsid w:val="00E71194"/>
    <w:rsid w:val="00E80BCD"/>
    <w:rsid w:val="00E81F3D"/>
    <w:rsid w:val="00E84DF6"/>
    <w:rsid w:val="00E8588A"/>
    <w:rsid w:val="00E861F4"/>
    <w:rsid w:val="00E8685D"/>
    <w:rsid w:val="00E87278"/>
    <w:rsid w:val="00E93E12"/>
    <w:rsid w:val="00E946F8"/>
    <w:rsid w:val="00E95A63"/>
    <w:rsid w:val="00E97137"/>
    <w:rsid w:val="00EA0E97"/>
    <w:rsid w:val="00EB10C7"/>
    <w:rsid w:val="00EB11EE"/>
    <w:rsid w:val="00EB175E"/>
    <w:rsid w:val="00EB1930"/>
    <w:rsid w:val="00EB2BB7"/>
    <w:rsid w:val="00EB310C"/>
    <w:rsid w:val="00EB326C"/>
    <w:rsid w:val="00EB77E8"/>
    <w:rsid w:val="00EC0D7F"/>
    <w:rsid w:val="00EC1E88"/>
    <w:rsid w:val="00EC20FF"/>
    <w:rsid w:val="00EC3AF2"/>
    <w:rsid w:val="00EC410F"/>
    <w:rsid w:val="00EC4BCB"/>
    <w:rsid w:val="00EC4CAC"/>
    <w:rsid w:val="00EC526C"/>
    <w:rsid w:val="00EC527D"/>
    <w:rsid w:val="00EC5E27"/>
    <w:rsid w:val="00ED0B13"/>
    <w:rsid w:val="00ED1781"/>
    <w:rsid w:val="00ED1BA0"/>
    <w:rsid w:val="00ED2117"/>
    <w:rsid w:val="00ED27CF"/>
    <w:rsid w:val="00ED5848"/>
    <w:rsid w:val="00ED5924"/>
    <w:rsid w:val="00ED706F"/>
    <w:rsid w:val="00ED79FB"/>
    <w:rsid w:val="00EE160A"/>
    <w:rsid w:val="00EE54B0"/>
    <w:rsid w:val="00EE5ABD"/>
    <w:rsid w:val="00EE6F92"/>
    <w:rsid w:val="00EF3BCE"/>
    <w:rsid w:val="00EF3FA5"/>
    <w:rsid w:val="00EF7FBD"/>
    <w:rsid w:val="00F007D6"/>
    <w:rsid w:val="00F0293E"/>
    <w:rsid w:val="00F02D37"/>
    <w:rsid w:val="00F037DC"/>
    <w:rsid w:val="00F046D7"/>
    <w:rsid w:val="00F059DD"/>
    <w:rsid w:val="00F068BA"/>
    <w:rsid w:val="00F07D73"/>
    <w:rsid w:val="00F105AC"/>
    <w:rsid w:val="00F1062C"/>
    <w:rsid w:val="00F11A6A"/>
    <w:rsid w:val="00F11C4C"/>
    <w:rsid w:val="00F12BC1"/>
    <w:rsid w:val="00F151E6"/>
    <w:rsid w:val="00F21046"/>
    <w:rsid w:val="00F22502"/>
    <w:rsid w:val="00F247F2"/>
    <w:rsid w:val="00F24C64"/>
    <w:rsid w:val="00F26E2D"/>
    <w:rsid w:val="00F31A68"/>
    <w:rsid w:val="00F32E25"/>
    <w:rsid w:val="00F3768A"/>
    <w:rsid w:val="00F37C5F"/>
    <w:rsid w:val="00F40946"/>
    <w:rsid w:val="00F41C3A"/>
    <w:rsid w:val="00F435B0"/>
    <w:rsid w:val="00F50867"/>
    <w:rsid w:val="00F50D75"/>
    <w:rsid w:val="00F52441"/>
    <w:rsid w:val="00F54F5E"/>
    <w:rsid w:val="00F5518F"/>
    <w:rsid w:val="00F602C4"/>
    <w:rsid w:val="00F60477"/>
    <w:rsid w:val="00F62928"/>
    <w:rsid w:val="00F63DCA"/>
    <w:rsid w:val="00F71F71"/>
    <w:rsid w:val="00F7388B"/>
    <w:rsid w:val="00F749B5"/>
    <w:rsid w:val="00F8214C"/>
    <w:rsid w:val="00F853E8"/>
    <w:rsid w:val="00F85963"/>
    <w:rsid w:val="00F86426"/>
    <w:rsid w:val="00F90FA9"/>
    <w:rsid w:val="00F91E77"/>
    <w:rsid w:val="00F96436"/>
    <w:rsid w:val="00F97CEA"/>
    <w:rsid w:val="00FA0C9C"/>
    <w:rsid w:val="00FA33C4"/>
    <w:rsid w:val="00FA4834"/>
    <w:rsid w:val="00FA5A5B"/>
    <w:rsid w:val="00FA5B3B"/>
    <w:rsid w:val="00FA7FC2"/>
    <w:rsid w:val="00FB0B6B"/>
    <w:rsid w:val="00FB2587"/>
    <w:rsid w:val="00FB3259"/>
    <w:rsid w:val="00FB3B03"/>
    <w:rsid w:val="00FB3B61"/>
    <w:rsid w:val="00FB3BD0"/>
    <w:rsid w:val="00FB6251"/>
    <w:rsid w:val="00FB776D"/>
    <w:rsid w:val="00FC701A"/>
    <w:rsid w:val="00FD3FE0"/>
    <w:rsid w:val="00FD5CA9"/>
    <w:rsid w:val="00FD6ED9"/>
    <w:rsid w:val="00FD7059"/>
    <w:rsid w:val="00FD7D88"/>
    <w:rsid w:val="00FE14B3"/>
    <w:rsid w:val="00FE2611"/>
    <w:rsid w:val="00FE5142"/>
    <w:rsid w:val="00FE5605"/>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B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14</Pages>
  <Words>5988</Words>
  <Characters>3413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78</cp:revision>
  <dcterms:created xsi:type="dcterms:W3CDTF">2022-06-09T22:58:00Z</dcterms:created>
  <dcterms:modified xsi:type="dcterms:W3CDTF">2022-07-01T07:33:00Z</dcterms:modified>
</cp:coreProperties>
</file>